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7B8F" w:rsidRPr="009E5814" w:rsidRDefault="001D7B8F">
      <w:pPr>
        <w:rPr>
          <w:b/>
          <w:sz w:val="32"/>
          <w:szCs w:val="32"/>
        </w:rPr>
      </w:pPr>
      <w:r w:rsidRPr="009E5814">
        <w:rPr>
          <w:b/>
          <w:sz w:val="32"/>
          <w:szCs w:val="32"/>
        </w:rPr>
        <w:t>Bioethics PBL</w:t>
      </w:r>
    </w:p>
    <w:p w:rsidR="001D7B8F" w:rsidRPr="009E5814" w:rsidRDefault="001D7B8F">
      <w:pPr>
        <w:rPr>
          <w:b/>
          <w:sz w:val="32"/>
          <w:szCs w:val="32"/>
        </w:rPr>
      </w:pPr>
      <w:r w:rsidRPr="009E5814">
        <w:rPr>
          <w:b/>
          <w:sz w:val="32"/>
          <w:szCs w:val="32"/>
        </w:rPr>
        <w:t>Guiding Question:  Is it Ethical</w:t>
      </w:r>
    </w:p>
    <w:p w:rsidR="001D7B8F" w:rsidRDefault="001D7B8F"/>
    <w:p w:rsidR="001D7B8F" w:rsidRPr="009E5814" w:rsidRDefault="001D7B8F">
      <w:pPr>
        <w:rPr>
          <w:sz w:val="24"/>
          <w:szCs w:val="24"/>
        </w:rPr>
      </w:pPr>
      <w:r w:rsidRPr="009E5814">
        <w:rPr>
          <w:sz w:val="24"/>
          <w:szCs w:val="24"/>
        </w:rPr>
        <w:t xml:space="preserve">Scenario:  This is post Jurassic World Accident.  Jurassic world has closed the park and has managed to track and contain most of their dinosaurs.  They know that a few may be a few stragglers, but they feel that they are harmless to the public.  </w:t>
      </w:r>
    </w:p>
    <w:p w:rsidR="001D7B8F" w:rsidRPr="009E5814" w:rsidRDefault="001D7B8F">
      <w:pPr>
        <w:rPr>
          <w:sz w:val="24"/>
          <w:szCs w:val="24"/>
        </w:rPr>
      </w:pPr>
      <w:r w:rsidRPr="009E5814">
        <w:rPr>
          <w:sz w:val="24"/>
          <w:szCs w:val="24"/>
        </w:rPr>
        <w:t>Many of the top executive have died, and are under new management.  InGen, the company that funds most of the cloning that occurs in the park is being sued for ethics violations against humans and animals.  They are also being sued for negligence and wrongful death of visitors and employees at the park.  They are also being sued for animal abuse.</w:t>
      </w:r>
    </w:p>
    <w:p w:rsidR="001D7B8F" w:rsidRPr="009E5814" w:rsidRDefault="001D7B8F">
      <w:pPr>
        <w:rPr>
          <w:sz w:val="24"/>
          <w:szCs w:val="24"/>
        </w:rPr>
      </w:pPr>
      <w:r w:rsidRPr="009E5814">
        <w:rPr>
          <w:sz w:val="24"/>
          <w:szCs w:val="24"/>
        </w:rPr>
        <w:t>As the legal team, you have gathered scientist and witnesses to help you build the case against the park.  There is also a legal team that has been built to defend the park.</w:t>
      </w:r>
    </w:p>
    <w:p w:rsidR="001D7B8F" w:rsidRPr="009E5814" w:rsidRDefault="001D7B8F">
      <w:pPr>
        <w:rPr>
          <w:sz w:val="24"/>
          <w:szCs w:val="24"/>
        </w:rPr>
      </w:pPr>
      <w:r w:rsidRPr="009E5814">
        <w:rPr>
          <w:sz w:val="24"/>
          <w:szCs w:val="24"/>
        </w:rPr>
        <w:t xml:space="preserve">The </w:t>
      </w:r>
      <w:r w:rsidR="008B5535" w:rsidRPr="009E5814">
        <w:rPr>
          <w:sz w:val="24"/>
          <w:szCs w:val="24"/>
        </w:rPr>
        <w:t>trial</w:t>
      </w:r>
      <w:r w:rsidRPr="009E5814">
        <w:rPr>
          <w:sz w:val="24"/>
          <w:szCs w:val="24"/>
        </w:rPr>
        <w:t xml:space="preserve"> date has been set for</w:t>
      </w:r>
      <w:r w:rsidR="009E5814" w:rsidRPr="009E5814">
        <w:rPr>
          <w:sz w:val="24"/>
          <w:szCs w:val="24"/>
        </w:rPr>
        <w:t xml:space="preserve"> Thursday,</w:t>
      </w:r>
      <w:r w:rsidRPr="009E5814">
        <w:rPr>
          <w:sz w:val="24"/>
          <w:szCs w:val="24"/>
        </w:rPr>
        <w:t xml:space="preserve"> November </w:t>
      </w:r>
      <w:r w:rsidR="009E5814" w:rsidRPr="009E5814">
        <w:rPr>
          <w:sz w:val="24"/>
          <w:szCs w:val="24"/>
        </w:rPr>
        <w:t>17, 2016 at 10:20am.</w:t>
      </w:r>
    </w:p>
    <w:p w:rsidR="009E5814" w:rsidRPr="009E5814" w:rsidRDefault="009E5814">
      <w:pPr>
        <w:rPr>
          <w:sz w:val="24"/>
          <w:szCs w:val="24"/>
        </w:rPr>
      </w:pPr>
    </w:p>
    <w:p w:rsidR="009E5814" w:rsidRPr="009E5814" w:rsidRDefault="009E5814">
      <w:pPr>
        <w:rPr>
          <w:b/>
          <w:sz w:val="28"/>
          <w:szCs w:val="28"/>
        </w:rPr>
      </w:pPr>
      <w:r w:rsidRPr="009E5814">
        <w:rPr>
          <w:b/>
          <w:sz w:val="28"/>
          <w:szCs w:val="28"/>
        </w:rPr>
        <w:t>Timeline</w:t>
      </w:r>
    </w:p>
    <w:p w:rsidR="009E5814" w:rsidRPr="009E5814" w:rsidRDefault="009E5814">
      <w:pPr>
        <w:rPr>
          <w:sz w:val="24"/>
          <w:szCs w:val="24"/>
        </w:rPr>
      </w:pPr>
      <w:r w:rsidRPr="009E5814">
        <w:rPr>
          <w:sz w:val="24"/>
          <w:szCs w:val="24"/>
        </w:rPr>
        <w:t>October 28, 2016-Team must turn in an individual knows needs know                                                                                                            individual-Must turn in what their role is and what their duties are.</w:t>
      </w:r>
    </w:p>
    <w:p w:rsidR="009E5814" w:rsidRPr="009E5814" w:rsidRDefault="009E5814">
      <w:pPr>
        <w:rPr>
          <w:sz w:val="24"/>
          <w:szCs w:val="24"/>
        </w:rPr>
      </w:pPr>
      <w:r w:rsidRPr="009E5814">
        <w:rPr>
          <w:sz w:val="24"/>
          <w:szCs w:val="24"/>
        </w:rPr>
        <w:t xml:space="preserve">*You should start on research.  Even though we have lawyers and scientists and witnesses, everyone is responsible for research.  Then as the lawyers you will need to look at laws governing GMO’s and cloning.  What kind of regulations are </w:t>
      </w:r>
      <w:r w:rsidR="008B5535" w:rsidRPr="009E5814">
        <w:rPr>
          <w:sz w:val="24"/>
          <w:szCs w:val="24"/>
        </w:rPr>
        <w:t>there</w:t>
      </w:r>
      <w:r w:rsidRPr="009E5814">
        <w:rPr>
          <w:sz w:val="24"/>
          <w:szCs w:val="24"/>
        </w:rPr>
        <w:t xml:space="preserve">.  You should also know about the laws on ethics violations on humans and animals.  You should also know about laws on negligence.  As the scientists you should know about the science of GMO’s.  How has the </w:t>
      </w:r>
      <w:r>
        <w:rPr>
          <w:sz w:val="24"/>
          <w:szCs w:val="24"/>
        </w:rPr>
        <w:t>k</w:t>
      </w:r>
      <w:r w:rsidRPr="009E5814">
        <w:rPr>
          <w:sz w:val="24"/>
          <w:szCs w:val="24"/>
        </w:rPr>
        <w:t>nowle</w:t>
      </w:r>
      <w:r>
        <w:rPr>
          <w:sz w:val="24"/>
          <w:szCs w:val="24"/>
        </w:rPr>
        <w:t>d</w:t>
      </w:r>
      <w:r w:rsidRPr="009E5814">
        <w:rPr>
          <w:sz w:val="24"/>
          <w:szCs w:val="24"/>
        </w:rPr>
        <w:t xml:space="preserve">ge on gene sequencing help humans and </w:t>
      </w:r>
      <w:r w:rsidR="008B5535" w:rsidRPr="009E5814">
        <w:rPr>
          <w:sz w:val="24"/>
          <w:szCs w:val="24"/>
        </w:rPr>
        <w:t>animals?</w:t>
      </w:r>
      <w:r w:rsidRPr="009E5814">
        <w:rPr>
          <w:sz w:val="24"/>
          <w:szCs w:val="24"/>
        </w:rPr>
        <w:t xml:space="preserve">  What cloning is and as scientist what kind of ethics should you know.  As witnesses, you should be able to in detail explain incidence that you experienced and how your safety was violated or not.  You should also know about negligence.</w:t>
      </w:r>
    </w:p>
    <w:p w:rsidR="009E5814" w:rsidRPr="009E5814" w:rsidRDefault="009E5814">
      <w:pPr>
        <w:rPr>
          <w:sz w:val="24"/>
          <w:szCs w:val="24"/>
        </w:rPr>
      </w:pPr>
    </w:p>
    <w:p w:rsidR="009E5814" w:rsidRPr="009E5814" w:rsidRDefault="009E5814">
      <w:pPr>
        <w:rPr>
          <w:sz w:val="24"/>
          <w:szCs w:val="24"/>
        </w:rPr>
      </w:pPr>
      <w:r w:rsidRPr="009E5814">
        <w:rPr>
          <w:sz w:val="24"/>
          <w:szCs w:val="24"/>
        </w:rPr>
        <w:t>I will add more to this later as well as a rubric that I will use for grading.</w:t>
      </w:r>
      <w:bookmarkStart w:id="0" w:name="_GoBack"/>
      <w:bookmarkEnd w:id="0"/>
    </w:p>
    <w:sectPr w:rsidR="009E5814" w:rsidRPr="009E58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0MTQ1MjE0sTSxNDVV0lEKTi0uzszPAykwrAUA+pDnpSwAAAA="/>
  </w:docVars>
  <w:rsids>
    <w:rsidRoot w:val="001D7B8F"/>
    <w:rsid w:val="001D7B8F"/>
    <w:rsid w:val="0084251D"/>
    <w:rsid w:val="00882001"/>
    <w:rsid w:val="008B5535"/>
    <w:rsid w:val="009E5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E71647C-16D4-4FD5-8066-0D0F9C0BA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293</Words>
  <Characters>167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EPISD</Company>
  <LinksUpToDate>false</LinksUpToDate>
  <CharactersWithSpaces>19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lene Perez</dc:creator>
  <cp:keywords/>
  <dc:description/>
  <cp:lastModifiedBy>Arlene Perez</cp:lastModifiedBy>
  <cp:revision>1</cp:revision>
  <dcterms:created xsi:type="dcterms:W3CDTF">2016-10-28T15:18:00Z</dcterms:created>
  <dcterms:modified xsi:type="dcterms:W3CDTF">2016-10-28T15:45:00Z</dcterms:modified>
</cp:coreProperties>
</file>